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3834E" w14:textId="6290E442" w:rsidR="00B97D1D" w:rsidRDefault="00B97D1D" w:rsidP="00233850">
      <w:pPr>
        <w:pStyle w:val="ListParagraph"/>
        <w:numPr>
          <w:ilvl w:val="0"/>
          <w:numId w:val="2"/>
        </w:numPr>
      </w:pPr>
      <w:r>
        <w:t>Reverse words in a given String in Python</w:t>
      </w:r>
    </w:p>
    <w:p w14:paraId="198D2C4C" w14:textId="77777777" w:rsidR="00515B7E" w:rsidRDefault="00515B7E" w:rsidP="00515B7E">
      <w:r>
        <w:t xml:space="preserve">def </w:t>
      </w:r>
      <w:proofErr w:type="spellStart"/>
      <w:r>
        <w:t>reverse_words</w:t>
      </w:r>
      <w:proofErr w:type="spellEnd"/>
      <w:r>
        <w:t>(string):</w:t>
      </w:r>
    </w:p>
    <w:p w14:paraId="57E92464" w14:textId="77777777" w:rsidR="00515B7E" w:rsidRDefault="00515B7E" w:rsidP="00515B7E">
      <w:r>
        <w:t xml:space="preserve">    words = </w:t>
      </w:r>
      <w:proofErr w:type="spellStart"/>
      <w:r>
        <w:t>string.split</w:t>
      </w:r>
      <w:proofErr w:type="spellEnd"/>
      <w:r>
        <w:t>()</w:t>
      </w:r>
    </w:p>
    <w:p w14:paraId="262606CB" w14:textId="77777777" w:rsidR="00515B7E" w:rsidRDefault="00515B7E" w:rsidP="00515B7E">
      <w:r>
        <w:t xml:space="preserve">    </w:t>
      </w:r>
      <w:proofErr w:type="spellStart"/>
      <w:r>
        <w:t>reversed_string</w:t>
      </w:r>
      <w:proofErr w:type="spellEnd"/>
      <w:r>
        <w:t xml:space="preserve"> = ' '.join(reversed(words))</w:t>
      </w:r>
    </w:p>
    <w:p w14:paraId="1BDF53E5" w14:textId="77777777" w:rsidR="00515B7E" w:rsidRDefault="00515B7E" w:rsidP="00515B7E">
      <w:r>
        <w:t xml:space="preserve">    return </w:t>
      </w:r>
      <w:proofErr w:type="spellStart"/>
      <w:r>
        <w:t>reversed_string</w:t>
      </w:r>
      <w:proofErr w:type="spellEnd"/>
    </w:p>
    <w:p w14:paraId="61A229DE" w14:textId="77777777" w:rsidR="00515B7E" w:rsidRDefault="00515B7E" w:rsidP="00515B7E"/>
    <w:p w14:paraId="252D13E6" w14:textId="77777777" w:rsidR="00515B7E" w:rsidRDefault="00515B7E" w:rsidP="00515B7E">
      <w:proofErr w:type="spellStart"/>
      <w:r>
        <w:t>input_string</w:t>
      </w:r>
      <w:proofErr w:type="spellEnd"/>
      <w:r>
        <w:t xml:space="preserve"> = "Hello World, Welcome to Python"</w:t>
      </w:r>
    </w:p>
    <w:p w14:paraId="4D6127C2" w14:textId="77777777" w:rsidR="00515B7E" w:rsidRDefault="00515B7E" w:rsidP="00515B7E">
      <w:proofErr w:type="spellStart"/>
      <w:r>
        <w:t>reversed_string</w:t>
      </w:r>
      <w:proofErr w:type="spellEnd"/>
      <w:r>
        <w:t xml:space="preserve"> = </w:t>
      </w:r>
      <w:proofErr w:type="spellStart"/>
      <w:r>
        <w:t>reverse_words</w:t>
      </w:r>
      <w:proofErr w:type="spellEnd"/>
      <w:r>
        <w:t>(</w:t>
      </w:r>
      <w:proofErr w:type="spellStart"/>
      <w:r>
        <w:t>input_string</w:t>
      </w:r>
      <w:proofErr w:type="spellEnd"/>
      <w:r>
        <w:t>)</w:t>
      </w:r>
    </w:p>
    <w:p w14:paraId="1E4545BB" w14:textId="233F2913" w:rsidR="00233850" w:rsidRDefault="00515B7E" w:rsidP="00515B7E">
      <w:r>
        <w:t xml:space="preserve">print("Reversed string:", </w:t>
      </w:r>
      <w:proofErr w:type="spellStart"/>
      <w:r>
        <w:t>reversed_string</w:t>
      </w:r>
      <w:proofErr w:type="spellEnd"/>
      <w:r>
        <w:t>)</w:t>
      </w:r>
    </w:p>
    <w:p w14:paraId="278511DB" w14:textId="77777777" w:rsidR="00233850" w:rsidRDefault="00233850" w:rsidP="00233850"/>
    <w:p w14:paraId="363C314E" w14:textId="77777777" w:rsidR="00233850" w:rsidRDefault="00233850" w:rsidP="00233850"/>
    <w:p w14:paraId="2253834F" w14:textId="5149717B" w:rsidR="00B97D1D" w:rsidRDefault="00B97D1D" w:rsidP="00233850">
      <w:pPr>
        <w:pStyle w:val="ListParagraph"/>
        <w:numPr>
          <w:ilvl w:val="0"/>
          <w:numId w:val="2"/>
        </w:numPr>
      </w:pPr>
      <w:r>
        <w:t xml:space="preserve">Ways to remove </w:t>
      </w:r>
      <w:proofErr w:type="spellStart"/>
      <w:r>
        <w:t>i’th</w:t>
      </w:r>
      <w:proofErr w:type="spellEnd"/>
      <w:r>
        <w:t xml:space="preserve"> character from string in Python</w:t>
      </w:r>
    </w:p>
    <w:p w14:paraId="1AB42488" w14:textId="77777777" w:rsidR="00515B7E" w:rsidRDefault="00515B7E" w:rsidP="00515B7E">
      <w:r>
        <w:t xml:space="preserve">def </w:t>
      </w:r>
      <w:proofErr w:type="spellStart"/>
      <w:r>
        <w:t>remove_character</w:t>
      </w:r>
      <w:proofErr w:type="spellEnd"/>
      <w:r>
        <w:t>(string, index):</w:t>
      </w:r>
    </w:p>
    <w:p w14:paraId="0BEA43A3" w14:textId="77777777" w:rsidR="00515B7E" w:rsidRDefault="00515B7E" w:rsidP="00515B7E">
      <w:r>
        <w:t xml:space="preserve">    if index &lt; 0 or index &gt;= </w:t>
      </w:r>
      <w:proofErr w:type="spellStart"/>
      <w:r>
        <w:t>len</w:t>
      </w:r>
      <w:proofErr w:type="spellEnd"/>
      <w:r>
        <w:t>(string):</w:t>
      </w:r>
    </w:p>
    <w:p w14:paraId="3531699B" w14:textId="77777777" w:rsidR="00515B7E" w:rsidRDefault="00515B7E" w:rsidP="00515B7E">
      <w:r>
        <w:t xml:space="preserve">        return string</w:t>
      </w:r>
    </w:p>
    <w:p w14:paraId="43AD2B49" w14:textId="77777777" w:rsidR="00515B7E" w:rsidRDefault="00515B7E" w:rsidP="00515B7E">
      <w:r>
        <w:t xml:space="preserve">    return string[:index] + string[index+1:]</w:t>
      </w:r>
    </w:p>
    <w:p w14:paraId="65627066" w14:textId="77777777" w:rsidR="00515B7E" w:rsidRDefault="00515B7E" w:rsidP="00515B7E"/>
    <w:p w14:paraId="0C7EF3F1" w14:textId="77777777" w:rsidR="00515B7E" w:rsidRDefault="00515B7E" w:rsidP="00515B7E">
      <w:proofErr w:type="spellStart"/>
      <w:r>
        <w:t>input_string</w:t>
      </w:r>
      <w:proofErr w:type="spellEnd"/>
      <w:r>
        <w:t xml:space="preserve"> = "Python"</w:t>
      </w:r>
    </w:p>
    <w:p w14:paraId="7D6113D4" w14:textId="77777777" w:rsidR="00515B7E" w:rsidRDefault="00515B7E" w:rsidP="00515B7E">
      <w:r>
        <w:t>index = 2</w:t>
      </w:r>
    </w:p>
    <w:p w14:paraId="10429D76" w14:textId="77777777" w:rsidR="00515B7E" w:rsidRDefault="00515B7E" w:rsidP="00515B7E">
      <w:proofErr w:type="spellStart"/>
      <w:r>
        <w:t>result_string</w:t>
      </w:r>
      <w:proofErr w:type="spellEnd"/>
      <w:r>
        <w:t xml:space="preserve"> = </w:t>
      </w:r>
      <w:proofErr w:type="spellStart"/>
      <w:r>
        <w:t>remove_character</w:t>
      </w:r>
      <w:proofErr w:type="spellEnd"/>
      <w:r>
        <w:t>(</w:t>
      </w:r>
      <w:proofErr w:type="spellStart"/>
      <w:r>
        <w:t>input_string</w:t>
      </w:r>
      <w:proofErr w:type="spellEnd"/>
      <w:r>
        <w:t>, index)</w:t>
      </w:r>
    </w:p>
    <w:p w14:paraId="583A57DC" w14:textId="669F6BA4" w:rsidR="00233850" w:rsidRDefault="00515B7E" w:rsidP="00515B7E">
      <w:r>
        <w:t xml:space="preserve">print("String after removing character at index", index, ":", </w:t>
      </w:r>
      <w:proofErr w:type="spellStart"/>
      <w:r>
        <w:t>result_string</w:t>
      </w:r>
      <w:proofErr w:type="spellEnd"/>
      <w:r>
        <w:t>)</w:t>
      </w:r>
    </w:p>
    <w:p w14:paraId="25D6EB44" w14:textId="77777777" w:rsidR="00233850" w:rsidRDefault="00233850" w:rsidP="00233850"/>
    <w:p w14:paraId="11FDC4E8" w14:textId="77777777" w:rsidR="00233850" w:rsidRDefault="00233850" w:rsidP="00233850"/>
    <w:p w14:paraId="22538350" w14:textId="11C5FBC0" w:rsidR="00B97D1D" w:rsidRDefault="00B97D1D" w:rsidP="00233850">
      <w:pPr>
        <w:pStyle w:val="ListParagraph"/>
        <w:numPr>
          <w:ilvl w:val="0"/>
          <w:numId w:val="2"/>
        </w:numPr>
      </w:pPr>
      <w:r>
        <w:t>Python | Check if a Substring is Present in a Given String</w:t>
      </w:r>
    </w:p>
    <w:p w14:paraId="09151618" w14:textId="77777777" w:rsidR="00515B7E" w:rsidRDefault="00515B7E" w:rsidP="00515B7E">
      <w:r>
        <w:t xml:space="preserve">def </w:t>
      </w:r>
      <w:proofErr w:type="spellStart"/>
      <w:r>
        <w:t>is_substring_present</w:t>
      </w:r>
      <w:proofErr w:type="spellEnd"/>
      <w:r>
        <w:t>(string, substring):</w:t>
      </w:r>
    </w:p>
    <w:p w14:paraId="08FD51D7" w14:textId="77777777" w:rsidR="00515B7E" w:rsidRDefault="00515B7E" w:rsidP="00515B7E">
      <w:r>
        <w:t xml:space="preserve">    if substring in string:</w:t>
      </w:r>
    </w:p>
    <w:p w14:paraId="793964A4" w14:textId="77777777" w:rsidR="00515B7E" w:rsidRDefault="00515B7E" w:rsidP="00515B7E">
      <w:r>
        <w:t xml:space="preserve">        return True</w:t>
      </w:r>
    </w:p>
    <w:p w14:paraId="29D6E8FB" w14:textId="77777777" w:rsidR="00515B7E" w:rsidRDefault="00515B7E" w:rsidP="00515B7E">
      <w:r>
        <w:t xml:space="preserve">    else:</w:t>
      </w:r>
    </w:p>
    <w:p w14:paraId="34B4B356" w14:textId="77777777" w:rsidR="00515B7E" w:rsidRDefault="00515B7E" w:rsidP="00515B7E">
      <w:r>
        <w:t xml:space="preserve">        return False</w:t>
      </w:r>
    </w:p>
    <w:p w14:paraId="1350AF08" w14:textId="77777777" w:rsidR="00515B7E" w:rsidRDefault="00515B7E" w:rsidP="00515B7E"/>
    <w:p w14:paraId="19576FA5" w14:textId="77777777" w:rsidR="00515B7E" w:rsidRDefault="00515B7E" w:rsidP="00515B7E">
      <w:proofErr w:type="spellStart"/>
      <w:r>
        <w:t>input_string</w:t>
      </w:r>
      <w:proofErr w:type="spellEnd"/>
      <w:r>
        <w:t xml:space="preserve"> = "Hello, welcome to Python programming"</w:t>
      </w:r>
    </w:p>
    <w:p w14:paraId="4A62C716" w14:textId="77777777" w:rsidR="00515B7E" w:rsidRDefault="00515B7E" w:rsidP="00515B7E">
      <w:r>
        <w:lastRenderedPageBreak/>
        <w:t>substring = "welcome"</w:t>
      </w:r>
    </w:p>
    <w:p w14:paraId="4A7C6F08" w14:textId="77777777" w:rsidR="00515B7E" w:rsidRDefault="00515B7E" w:rsidP="00515B7E">
      <w:r>
        <w:t xml:space="preserve">if </w:t>
      </w:r>
      <w:proofErr w:type="spellStart"/>
      <w:r>
        <w:t>is_substring_present</w:t>
      </w:r>
      <w:proofErr w:type="spellEnd"/>
      <w:r>
        <w:t>(</w:t>
      </w:r>
      <w:proofErr w:type="spellStart"/>
      <w:r>
        <w:t>input_string</w:t>
      </w:r>
      <w:proofErr w:type="spellEnd"/>
      <w:r>
        <w:t>, substring):</w:t>
      </w:r>
    </w:p>
    <w:p w14:paraId="22BC7028" w14:textId="77777777" w:rsidR="00515B7E" w:rsidRDefault="00515B7E" w:rsidP="00515B7E">
      <w:r>
        <w:t xml:space="preserve">    print("Substring", substring, "is present in the string")</w:t>
      </w:r>
    </w:p>
    <w:p w14:paraId="322777BD" w14:textId="77777777" w:rsidR="00515B7E" w:rsidRDefault="00515B7E" w:rsidP="00515B7E">
      <w:r>
        <w:t>else:</w:t>
      </w:r>
    </w:p>
    <w:p w14:paraId="3F1E8AF7" w14:textId="2F2952E5" w:rsidR="00233850" w:rsidRDefault="00515B7E" w:rsidP="00515B7E">
      <w:r>
        <w:t xml:space="preserve">    print("Substring", substring, "is not present in the string")</w:t>
      </w:r>
    </w:p>
    <w:p w14:paraId="6A42C6B8" w14:textId="77777777" w:rsidR="00233850" w:rsidRDefault="00233850" w:rsidP="00233850"/>
    <w:p w14:paraId="22538351" w14:textId="1AEA3A28" w:rsidR="00B97D1D" w:rsidRDefault="00B97D1D" w:rsidP="00233850">
      <w:pPr>
        <w:pStyle w:val="ListParagraph"/>
        <w:numPr>
          <w:ilvl w:val="0"/>
          <w:numId w:val="2"/>
        </w:numPr>
      </w:pPr>
      <w:r>
        <w:t xml:space="preserve">Python – Words Frequency in String </w:t>
      </w:r>
      <w:proofErr w:type="spellStart"/>
      <w:r>
        <w:t>Shorthands</w:t>
      </w:r>
      <w:proofErr w:type="spellEnd"/>
    </w:p>
    <w:p w14:paraId="6610F7FE" w14:textId="77777777" w:rsidR="00515B7E" w:rsidRDefault="00515B7E" w:rsidP="00515B7E">
      <w:r>
        <w:t>from collections import Counter</w:t>
      </w:r>
    </w:p>
    <w:p w14:paraId="3406B0F4" w14:textId="77777777" w:rsidR="00515B7E" w:rsidRDefault="00515B7E" w:rsidP="00515B7E"/>
    <w:p w14:paraId="7FBF46C5" w14:textId="77777777" w:rsidR="00515B7E" w:rsidRDefault="00515B7E" w:rsidP="00515B7E">
      <w:r>
        <w:t xml:space="preserve">def </w:t>
      </w:r>
      <w:proofErr w:type="spellStart"/>
      <w:r>
        <w:t>word_frequency</w:t>
      </w:r>
      <w:proofErr w:type="spellEnd"/>
      <w:r>
        <w:t>(string):</w:t>
      </w:r>
    </w:p>
    <w:p w14:paraId="680AF45E" w14:textId="77777777" w:rsidR="00515B7E" w:rsidRDefault="00515B7E" w:rsidP="00515B7E">
      <w:r>
        <w:t xml:space="preserve">    words = </w:t>
      </w:r>
      <w:proofErr w:type="spellStart"/>
      <w:r>
        <w:t>string.split</w:t>
      </w:r>
      <w:proofErr w:type="spellEnd"/>
      <w:r>
        <w:t>()</w:t>
      </w:r>
    </w:p>
    <w:p w14:paraId="074D9D48" w14:textId="77777777" w:rsidR="00515B7E" w:rsidRDefault="00515B7E" w:rsidP="00515B7E">
      <w:r>
        <w:t xml:space="preserve">    frequency = Counter(words)</w:t>
      </w:r>
    </w:p>
    <w:p w14:paraId="4797928C" w14:textId="77777777" w:rsidR="00515B7E" w:rsidRDefault="00515B7E" w:rsidP="00515B7E">
      <w:r>
        <w:t xml:space="preserve">    return frequency</w:t>
      </w:r>
    </w:p>
    <w:p w14:paraId="1CDDD1F7" w14:textId="77777777" w:rsidR="00515B7E" w:rsidRDefault="00515B7E" w:rsidP="00515B7E"/>
    <w:p w14:paraId="04CCA0B0" w14:textId="77777777" w:rsidR="00515B7E" w:rsidRDefault="00515B7E" w:rsidP="00515B7E">
      <w:proofErr w:type="spellStart"/>
      <w:r>
        <w:t>input_string</w:t>
      </w:r>
      <w:proofErr w:type="spellEnd"/>
      <w:r>
        <w:t xml:space="preserve"> = "Python is a powerful and popular programming language"</w:t>
      </w:r>
    </w:p>
    <w:p w14:paraId="393D3D01" w14:textId="77777777" w:rsidR="00515B7E" w:rsidRDefault="00515B7E" w:rsidP="00515B7E">
      <w:r>
        <w:t xml:space="preserve">frequency = </w:t>
      </w:r>
      <w:proofErr w:type="spellStart"/>
      <w:r>
        <w:t>word_frequency</w:t>
      </w:r>
      <w:proofErr w:type="spellEnd"/>
      <w:r>
        <w:t>(</w:t>
      </w:r>
      <w:proofErr w:type="spellStart"/>
      <w:r>
        <w:t>input_string</w:t>
      </w:r>
      <w:proofErr w:type="spellEnd"/>
      <w:r>
        <w:t>)</w:t>
      </w:r>
    </w:p>
    <w:p w14:paraId="7D5A2A9F" w14:textId="77777777" w:rsidR="00515B7E" w:rsidRDefault="00515B7E" w:rsidP="00515B7E">
      <w:r>
        <w:t>print("Word frequency:")</w:t>
      </w:r>
    </w:p>
    <w:p w14:paraId="07221F1C" w14:textId="77777777" w:rsidR="00515B7E" w:rsidRDefault="00515B7E" w:rsidP="00515B7E">
      <w:r>
        <w:t xml:space="preserve">for word, count in </w:t>
      </w:r>
      <w:proofErr w:type="spellStart"/>
      <w:r>
        <w:t>frequency.items</w:t>
      </w:r>
      <w:proofErr w:type="spellEnd"/>
      <w:r>
        <w:t>():</w:t>
      </w:r>
    </w:p>
    <w:p w14:paraId="7250A581" w14:textId="431026B3" w:rsidR="00233850" w:rsidRDefault="00515B7E" w:rsidP="00515B7E">
      <w:r>
        <w:t xml:space="preserve">    print(word, ":", count)</w:t>
      </w:r>
    </w:p>
    <w:p w14:paraId="2484106E" w14:textId="77777777" w:rsidR="00233850" w:rsidRDefault="00233850" w:rsidP="00233850"/>
    <w:p w14:paraId="22538352" w14:textId="162404E1" w:rsidR="00B97D1D" w:rsidRDefault="00B97D1D" w:rsidP="00233850">
      <w:pPr>
        <w:pStyle w:val="ListParagraph"/>
        <w:numPr>
          <w:ilvl w:val="0"/>
          <w:numId w:val="2"/>
        </w:numPr>
      </w:pPr>
      <w:r>
        <w:t>Python – Convert Snake case to Pascal case</w:t>
      </w:r>
    </w:p>
    <w:p w14:paraId="5B21A24B" w14:textId="77777777" w:rsidR="00515B7E" w:rsidRDefault="00515B7E" w:rsidP="00515B7E">
      <w:r>
        <w:t xml:space="preserve">def </w:t>
      </w:r>
      <w:proofErr w:type="spellStart"/>
      <w:r>
        <w:t>convert_snake_to_pascal</w:t>
      </w:r>
      <w:proofErr w:type="spellEnd"/>
      <w:r>
        <w:t>(string):</w:t>
      </w:r>
    </w:p>
    <w:p w14:paraId="345BF32F" w14:textId="77777777" w:rsidR="00515B7E" w:rsidRDefault="00515B7E" w:rsidP="00515B7E">
      <w:r>
        <w:t xml:space="preserve">    words = </w:t>
      </w:r>
      <w:proofErr w:type="spellStart"/>
      <w:r>
        <w:t>string.split</w:t>
      </w:r>
      <w:proofErr w:type="spellEnd"/>
      <w:r>
        <w:t>('_')</w:t>
      </w:r>
    </w:p>
    <w:p w14:paraId="468D270B" w14:textId="77777777" w:rsidR="00515B7E" w:rsidRDefault="00515B7E" w:rsidP="00515B7E">
      <w:r>
        <w:t xml:space="preserve">    </w:t>
      </w:r>
      <w:proofErr w:type="spellStart"/>
      <w:r>
        <w:t>pascal_case</w:t>
      </w:r>
      <w:proofErr w:type="spellEnd"/>
      <w:r>
        <w:t xml:space="preserve"> = ''</w:t>
      </w:r>
    </w:p>
    <w:p w14:paraId="301FAA16" w14:textId="77777777" w:rsidR="00515B7E" w:rsidRDefault="00515B7E" w:rsidP="00515B7E">
      <w:r>
        <w:t xml:space="preserve">    for word in words:</w:t>
      </w:r>
    </w:p>
    <w:p w14:paraId="49CCE6B5" w14:textId="77777777" w:rsidR="00515B7E" w:rsidRDefault="00515B7E" w:rsidP="00515B7E">
      <w:r>
        <w:t xml:space="preserve">        </w:t>
      </w:r>
      <w:proofErr w:type="spellStart"/>
      <w:r>
        <w:t>pascal_case</w:t>
      </w:r>
      <w:proofErr w:type="spellEnd"/>
      <w:r>
        <w:t xml:space="preserve"> += </w:t>
      </w:r>
      <w:proofErr w:type="spellStart"/>
      <w:r>
        <w:t>word.capitalize</w:t>
      </w:r>
      <w:proofErr w:type="spellEnd"/>
      <w:r>
        <w:t>()</w:t>
      </w:r>
    </w:p>
    <w:p w14:paraId="54BB89FD" w14:textId="77777777" w:rsidR="00515B7E" w:rsidRDefault="00515B7E" w:rsidP="00515B7E">
      <w:r>
        <w:t xml:space="preserve">    return </w:t>
      </w:r>
      <w:proofErr w:type="spellStart"/>
      <w:r>
        <w:t>pascal_case</w:t>
      </w:r>
      <w:proofErr w:type="spellEnd"/>
    </w:p>
    <w:p w14:paraId="39A99FC1" w14:textId="77777777" w:rsidR="00515B7E" w:rsidRDefault="00515B7E" w:rsidP="00515B7E"/>
    <w:p w14:paraId="3B6277B8" w14:textId="77777777" w:rsidR="00515B7E" w:rsidRDefault="00515B7E" w:rsidP="00515B7E">
      <w:proofErr w:type="spellStart"/>
      <w:r>
        <w:t>input_string</w:t>
      </w:r>
      <w:proofErr w:type="spellEnd"/>
      <w:r>
        <w:t xml:space="preserve"> = "</w:t>
      </w:r>
      <w:proofErr w:type="spellStart"/>
      <w:r>
        <w:t>hello_world_program</w:t>
      </w:r>
      <w:proofErr w:type="spellEnd"/>
      <w:r>
        <w:t>"</w:t>
      </w:r>
    </w:p>
    <w:p w14:paraId="4B97A80F" w14:textId="77777777" w:rsidR="00515B7E" w:rsidRDefault="00515B7E" w:rsidP="00515B7E">
      <w:proofErr w:type="spellStart"/>
      <w:r>
        <w:t>pascal_case</w:t>
      </w:r>
      <w:proofErr w:type="spellEnd"/>
      <w:r>
        <w:t xml:space="preserve"> = </w:t>
      </w:r>
      <w:proofErr w:type="spellStart"/>
      <w:r>
        <w:t>convert_snake_to_pascal</w:t>
      </w:r>
      <w:proofErr w:type="spellEnd"/>
      <w:r>
        <w:t>(</w:t>
      </w:r>
      <w:proofErr w:type="spellStart"/>
      <w:r>
        <w:t>input_string</w:t>
      </w:r>
      <w:proofErr w:type="spellEnd"/>
      <w:r>
        <w:t>)</w:t>
      </w:r>
    </w:p>
    <w:p w14:paraId="66884DF8" w14:textId="1417159A" w:rsidR="00233850" w:rsidRDefault="00515B7E" w:rsidP="00515B7E">
      <w:r>
        <w:t xml:space="preserve">print("Pascal case:", </w:t>
      </w:r>
      <w:proofErr w:type="spellStart"/>
      <w:r>
        <w:t>pascal_case</w:t>
      </w:r>
      <w:proofErr w:type="spellEnd"/>
      <w:r>
        <w:t>)</w:t>
      </w:r>
    </w:p>
    <w:p w14:paraId="16F6F107" w14:textId="77777777" w:rsidR="00233850" w:rsidRDefault="00233850" w:rsidP="00233850"/>
    <w:p w14:paraId="22538353" w14:textId="77777777" w:rsidR="00B97D1D" w:rsidRDefault="00B97D1D" w:rsidP="00B97D1D">
      <w:r>
        <w:t>6.</w:t>
      </w:r>
      <w:r>
        <w:tab/>
        <w:t>Find length of a string in python (4 ways)</w:t>
      </w:r>
    </w:p>
    <w:p w14:paraId="22538354" w14:textId="77777777" w:rsidR="00B97D1D" w:rsidRDefault="00B97D1D" w:rsidP="00B97D1D">
      <w:r>
        <w:t>7.</w:t>
      </w:r>
      <w:r>
        <w:tab/>
        <w:t>Python program to print even length words in a string</w:t>
      </w:r>
    </w:p>
    <w:p w14:paraId="22538355" w14:textId="77777777" w:rsidR="00B97D1D" w:rsidRDefault="00B97D1D" w:rsidP="00B97D1D">
      <w:r>
        <w:t>8.</w:t>
      </w:r>
      <w:r>
        <w:tab/>
        <w:t>Python program to accept the strings which contains all vowels</w:t>
      </w:r>
    </w:p>
    <w:p w14:paraId="22538356" w14:textId="77777777" w:rsidR="00B97D1D" w:rsidRDefault="00B97D1D" w:rsidP="00B97D1D">
      <w:r>
        <w:t>9.</w:t>
      </w:r>
      <w:r>
        <w:tab/>
        <w:t>Python | Count the Number of matching characters in a pair of string</w:t>
      </w:r>
    </w:p>
    <w:p w14:paraId="22538357" w14:textId="77777777" w:rsidR="00B97D1D" w:rsidRDefault="00B97D1D" w:rsidP="00B97D1D">
      <w:r>
        <w:t>10.</w:t>
      </w:r>
      <w:r>
        <w:tab/>
        <w:t>Remove all duplicates from a given string in Python</w:t>
      </w:r>
    </w:p>
    <w:p w14:paraId="22538358" w14:textId="77777777" w:rsidR="00E07827" w:rsidRPr="00B97D1D" w:rsidRDefault="00E07827" w:rsidP="00B97D1D"/>
    <w:sectPr w:rsidR="00E07827" w:rsidRPr="00B97D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3835B" w14:textId="77777777" w:rsidR="00BB43DC" w:rsidRDefault="00BB43DC" w:rsidP="00534A5F">
      <w:pPr>
        <w:spacing w:after="0" w:line="240" w:lineRule="auto"/>
      </w:pPr>
      <w:r>
        <w:separator/>
      </w:r>
    </w:p>
  </w:endnote>
  <w:endnote w:type="continuationSeparator" w:id="0">
    <w:p w14:paraId="2253835C" w14:textId="77777777" w:rsidR="00BB43DC" w:rsidRDefault="00BB43DC" w:rsidP="00534A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5F" w14:textId="77777777" w:rsidR="00534A5F" w:rsidRDefault="00534A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60" w14:textId="77777777" w:rsidR="00534A5F" w:rsidRDefault="00534A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62" w14:textId="77777777" w:rsidR="00534A5F" w:rsidRDefault="00534A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8359" w14:textId="77777777" w:rsidR="00BB43DC" w:rsidRDefault="00BB43DC" w:rsidP="00534A5F">
      <w:pPr>
        <w:spacing w:after="0" w:line="240" w:lineRule="auto"/>
      </w:pPr>
      <w:r>
        <w:separator/>
      </w:r>
    </w:p>
  </w:footnote>
  <w:footnote w:type="continuationSeparator" w:id="0">
    <w:p w14:paraId="2253835A" w14:textId="77777777" w:rsidR="00BB43DC" w:rsidRDefault="00BB43DC" w:rsidP="00534A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5D" w14:textId="77777777" w:rsidR="00534A5F" w:rsidRDefault="00515B7E">
    <w:pPr>
      <w:pStyle w:val="Header"/>
    </w:pPr>
    <w:r>
      <w:rPr>
        <w:noProof/>
      </w:rPr>
      <w:pict w14:anchorId="2253836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3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5E" w14:textId="77777777" w:rsidR="00534A5F" w:rsidRDefault="00515B7E">
    <w:pPr>
      <w:pStyle w:val="Header"/>
    </w:pPr>
    <w:r>
      <w:rPr>
        <w:noProof/>
      </w:rPr>
      <w:pict w14:anchorId="225383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4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38361" w14:textId="77777777" w:rsidR="00534A5F" w:rsidRDefault="00515B7E">
    <w:pPr>
      <w:pStyle w:val="Header"/>
    </w:pPr>
    <w:r>
      <w:rPr>
        <w:noProof/>
      </w:rPr>
      <w:pict w14:anchorId="225383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464062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62261"/>
    <w:multiLevelType w:val="hybridMultilevel"/>
    <w:tmpl w:val="B636B41C"/>
    <w:lvl w:ilvl="0" w:tplc="E542C3A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4B000C"/>
    <w:multiLevelType w:val="multilevel"/>
    <w:tmpl w:val="E0CE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19866933">
    <w:abstractNumId w:val="1"/>
  </w:num>
  <w:num w:numId="2" w16cid:durableId="1495798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NTOwNDIzMbBQ0lEKTi0uzszPAykwrAUAX/UorywAAAA="/>
  </w:docVars>
  <w:rsids>
    <w:rsidRoot w:val="00E07827"/>
    <w:rsid w:val="00233850"/>
    <w:rsid w:val="00515B7E"/>
    <w:rsid w:val="00534A5F"/>
    <w:rsid w:val="00B97D1D"/>
    <w:rsid w:val="00BB43DC"/>
    <w:rsid w:val="00E0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253834E"/>
  <w15:chartTrackingRefBased/>
  <w15:docId w15:val="{8C2565BC-9DE9-4342-9929-0A75B4005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97D1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4A5F"/>
  </w:style>
  <w:style w:type="paragraph" w:styleId="Footer">
    <w:name w:val="footer"/>
    <w:basedOn w:val="Normal"/>
    <w:link w:val="FooterChar"/>
    <w:uiPriority w:val="99"/>
    <w:unhideWhenUsed/>
    <w:rsid w:val="00534A5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4A5F"/>
  </w:style>
  <w:style w:type="paragraph" w:styleId="ListParagraph">
    <w:name w:val="List Paragraph"/>
    <w:basedOn w:val="Normal"/>
    <w:uiPriority w:val="34"/>
    <w:qFormat/>
    <w:rsid w:val="002338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601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6</cp:revision>
  <dcterms:created xsi:type="dcterms:W3CDTF">2021-03-26T05:07:00Z</dcterms:created>
  <dcterms:modified xsi:type="dcterms:W3CDTF">2023-06-20T03:46:00Z</dcterms:modified>
</cp:coreProperties>
</file>